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69432F" w14:textId="77777777" w:rsidR="00B843A9" w:rsidRDefault="00AF56CE" w:rsidP="00E437FB">
      <w:pPr>
        <w:pStyle w:val="BodyText"/>
      </w:pPr>
      <w:bookmarkStart w:id="0" w:name="_GoBack"/>
      <w:bookmarkEnd w:id="0"/>
      <w:r>
        <w:t>Beta Student Handout</w:t>
      </w:r>
    </w:p>
    <w:p w14:paraId="0C433AA5" w14:textId="77777777" w:rsidR="00B843A9" w:rsidRDefault="00AF56CE">
      <w:pPr>
        <w:pStyle w:val="FirstParagraph"/>
      </w:pPr>
      <w:r>
        <w:rPr>
          <w:noProof/>
        </w:rPr>
        <w:drawing>
          <wp:inline distT="0" distB="0" distL="0" distR="0" wp14:anchorId="6B0FA019" wp14:editId="517DD1B9">
            <wp:extent cx="5334000" cy="3456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roject-eddie-banner-2020_gree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2D73E2" w14:textId="77777777" w:rsidR="00B843A9" w:rsidRDefault="00AF56CE" w:rsidP="002B0C9C">
      <w:pPr>
        <w:pStyle w:val="Heading1"/>
      </w:pPr>
      <w:bookmarkStart w:id="1" w:name="completed-student-handout"/>
      <w:r>
        <w:t>Completed student handout</w:t>
      </w:r>
      <w:bookmarkEnd w:id="1"/>
    </w:p>
    <w:p w14:paraId="0CC35176" w14:textId="77777777" w:rsidR="00B843A9" w:rsidRDefault="00AF56CE">
      <w:pPr>
        <w:pStyle w:val="Heading3"/>
      </w:pPr>
      <w:bookmarkStart w:id="2" w:name="name-tadhg-moore"/>
      <w:r>
        <w:t>Name: Tadhg Moore</w:t>
      </w:r>
      <w:bookmarkEnd w:id="2"/>
    </w:p>
    <w:p w14:paraId="3C18E3B9" w14:textId="77777777" w:rsidR="00B843A9" w:rsidRDefault="00AF56CE">
      <w:pPr>
        <w:pStyle w:val="Heading4"/>
      </w:pPr>
      <w:bookmarkStart w:id="3" w:name="student-id-54321"/>
      <w:r>
        <w:t>Student ID: 54321</w:t>
      </w:r>
      <w:bookmarkEnd w:id="3"/>
    </w:p>
    <w:p w14:paraId="21E51177" w14:textId="77777777" w:rsidR="00B843A9" w:rsidRDefault="00AF56CE">
      <w:pPr>
        <w:pStyle w:val="Heading4"/>
      </w:pPr>
      <w:bookmarkStart w:id="4" w:name="completed-on-2020-12-08-125606"/>
      <w:r>
        <w:t>Completed on: 2020-12-08 12:56:06</w:t>
      </w:r>
      <w:bookmarkEnd w:id="4"/>
    </w:p>
    <w:p w14:paraId="6BDBD33A" w14:textId="77777777" w:rsidR="00B843A9" w:rsidRDefault="00AF56CE" w:rsidP="0029726F">
      <w:pPr>
        <w:pStyle w:val="Heading4"/>
      </w:pPr>
      <w:bookmarkStart w:id="5" w:name="answers-to-questions"/>
      <w:r>
        <w:t>Answers to questions</w:t>
      </w:r>
      <w:bookmarkEnd w:id="5"/>
    </w:p>
    <w:p w14:paraId="6B433F78" w14:textId="77777777" w:rsidR="00B843A9" w:rsidRDefault="00AF56CE">
      <w:pPr>
        <w:pStyle w:val="Heading3"/>
      </w:pPr>
      <w:bookmarkStart w:id="6" w:name="activity-a"/>
      <w:r>
        <w:t>Activity A</w:t>
      </w:r>
      <w:bookmarkEnd w:id="6"/>
    </w:p>
    <w:p w14:paraId="0DE6D1E9" w14:textId="77777777" w:rsidR="00B843A9" w:rsidRDefault="00AF56CE">
      <w:pPr>
        <w:pStyle w:val="FirstParagraph"/>
      </w:pPr>
      <w:r>
        <w:t>Q1. What is an Ecological Forecast? What is uncertainty in the context of a forecast?</w:t>
      </w:r>
      <w:r>
        <w:br/>
      </w:r>
      <w:r>
        <w:rPr>
          <w:b/>
        </w:rPr>
        <w:t>Answer:</w:t>
      </w:r>
      <w:r>
        <w:br/>
        <w:t>Q2. List examples of forecasts (ecological, political, any kind!) that you have used before.</w:t>
      </w:r>
      <w:r>
        <w:br/>
      </w:r>
      <w:r>
        <w:rPr>
          <w:b/>
        </w:rPr>
        <w:t>Answer:</w:t>
      </w:r>
      <w:r>
        <w:br/>
        <w:t>Q3. How can forecasts improve both natural resource management and ecological understanding?</w:t>
      </w:r>
      <w:r>
        <w:br/>
      </w:r>
      <w:r>
        <w:rPr>
          <w:b/>
        </w:rPr>
        <w:t>Answer:</w:t>
      </w:r>
      <w:r>
        <w:br/>
        <w:t>Q4. What do you think are the main sources of uncertainty in an ecological forecast? How can we measure the uncertainty of an ecological forecast?</w:t>
      </w:r>
      <w:r>
        <w:br/>
      </w:r>
      <w:r>
        <w:rPr>
          <w:b/>
        </w:rPr>
        <w:t>Answer:</w:t>
      </w:r>
      <w:r>
        <w:br/>
        <w:t>Q5. How do you think productivity forecasts in aquatic ecosystems (lakes) will respond in: a) Southern sites (e.g. Florida) b) Northern sites (e.g. North Dakota)</w:t>
      </w:r>
      <w:r>
        <w:br/>
      </w:r>
      <w:r>
        <w:rPr>
          <w:b/>
        </w:rPr>
        <w:t>Answer:</w:t>
      </w:r>
    </w:p>
    <w:sectPr w:rsidR="00B843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908D83" w14:textId="77777777" w:rsidR="00136F6F" w:rsidRDefault="00136F6F">
      <w:pPr>
        <w:spacing w:after="0"/>
      </w:pPr>
      <w:r>
        <w:separator/>
      </w:r>
    </w:p>
  </w:endnote>
  <w:endnote w:type="continuationSeparator" w:id="0">
    <w:p w14:paraId="1B885969" w14:textId="77777777" w:rsidR="00136F6F" w:rsidRDefault="00136F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E4F41" w14:textId="77777777" w:rsidR="00136F6F" w:rsidRDefault="00136F6F">
      <w:r>
        <w:separator/>
      </w:r>
    </w:p>
  </w:footnote>
  <w:footnote w:type="continuationSeparator" w:id="0">
    <w:p w14:paraId="7749975C" w14:textId="77777777" w:rsidR="00136F6F" w:rsidRDefault="00136F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46CA70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6CED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68C09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BC43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81640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B677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02AC4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8C2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9A091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F70BE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C289A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6F6F"/>
    <w:rsid w:val="00260AD2"/>
    <w:rsid w:val="002719C4"/>
    <w:rsid w:val="0029726F"/>
    <w:rsid w:val="002B0C9C"/>
    <w:rsid w:val="00454232"/>
    <w:rsid w:val="004E29B3"/>
    <w:rsid w:val="00590D07"/>
    <w:rsid w:val="00784D58"/>
    <w:rsid w:val="0086616C"/>
    <w:rsid w:val="008D6863"/>
    <w:rsid w:val="00941AA8"/>
    <w:rsid w:val="00AF56CE"/>
    <w:rsid w:val="00B226B2"/>
    <w:rsid w:val="00B843A9"/>
    <w:rsid w:val="00B86B75"/>
    <w:rsid w:val="00BC48D5"/>
    <w:rsid w:val="00C36279"/>
    <w:rsid w:val="00C669FA"/>
    <w:rsid w:val="00E315A3"/>
    <w:rsid w:val="00E437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CCADE"/>
  <w15:docId w15:val="{E801AECF-8C80-432B-9322-394F2AF1C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9726F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458C69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9726F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5EAE6B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9726F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57AD8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9726F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81C1A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1AA8"/>
    <w:pPr>
      <w:spacing w:before="120" w:after="1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B0C9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7154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41AA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ta Student Handout</vt:lpstr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a Student Handout</dc:title>
  <dc:creator/>
  <cp:keywords/>
  <cp:lastModifiedBy>Tadhg Moore</cp:lastModifiedBy>
  <cp:revision>7</cp:revision>
  <dcterms:created xsi:type="dcterms:W3CDTF">2020-12-08T17:56:00Z</dcterms:created>
  <dcterms:modified xsi:type="dcterms:W3CDTF">2021-01-13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